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8A46F9" w14:textId="0CC3EF9B" w:rsidR="00D020A2" w:rsidRDefault="0088183F" w:rsidP="0088183F">
      <w:pPr>
        <w:jc w:val="center"/>
        <w:rPr>
          <w:b/>
          <w:bCs/>
          <w:sz w:val="40"/>
          <w:szCs w:val="40"/>
        </w:rPr>
      </w:pPr>
      <w:r w:rsidRPr="0088183F">
        <w:rPr>
          <w:b/>
          <w:bCs/>
          <w:sz w:val="40"/>
          <w:szCs w:val="40"/>
        </w:rPr>
        <w:t>Information Systems for Effective Decision Making</w:t>
      </w:r>
    </w:p>
    <w:p w14:paraId="7EB377FD" w14:textId="44CF798D" w:rsidR="00EB4B4B" w:rsidRDefault="00444B49" w:rsidP="0066415C">
      <w:pPr>
        <w:pStyle w:val="Heading1"/>
        <w:jc w:val="center"/>
        <w:rPr>
          <w:b/>
          <w:bCs/>
        </w:rPr>
      </w:pPr>
      <w:bookmarkStart w:id="0" w:name="_Toc30616193"/>
      <w:r w:rsidRPr="0073483E">
        <w:rPr>
          <w:b/>
          <w:bCs/>
        </w:rPr>
        <w:t>Session 1 – Module Overview</w:t>
      </w:r>
      <w:bookmarkEnd w:id="0"/>
    </w:p>
    <w:p w14:paraId="6676DD41" w14:textId="77777777" w:rsidR="0066415C" w:rsidRPr="0066415C" w:rsidRDefault="0066415C" w:rsidP="0066415C"/>
    <w:p w14:paraId="6783D0DA" w14:textId="428D3584" w:rsidR="00EB4B4B" w:rsidRDefault="00EB4B4B" w:rsidP="00EB4B4B">
      <w:pPr>
        <w:pStyle w:val="ListParagraph"/>
        <w:numPr>
          <w:ilvl w:val="0"/>
          <w:numId w:val="1"/>
        </w:numPr>
      </w:pPr>
      <w:r>
        <w:t xml:space="preserve">Session </w:t>
      </w:r>
      <w:r w:rsidR="008D01E7">
        <w:t>2</w:t>
      </w:r>
      <w:r>
        <w:t xml:space="preserve">: Introduction to Information Systems </w:t>
      </w:r>
    </w:p>
    <w:p w14:paraId="63B8DB14" w14:textId="66E911EE" w:rsidR="00EB4B4B" w:rsidRDefault="00EB4B4B" w:rsidP="00EB4B4B">
      <w:pPr>
        <w:pStyle w:val="ListParagraph"/>
        <w:numPr>
          <w:ilvl w:val="1"/>
          <w:numId w:val="1"/>
        </w:numPr>
      </w:pPr>
      <w:r>
        <w:t>Importance of Information Systems for Managers.</w:t>
      </w:r>
    </w:p>
    <w:p w14:paraId="1661C0F6" w14:textId="46405E9F" w:rsidR="00EB4B4B" w:rsidRDefault="00EB4B4B" w:rsidP="00EB4B4B">
      <w:pPr>
        <w:pStyle w:val="ListParagraph"/>
        <w:numPr>
          <w:ilvl w:val="2"/>
          <w:numId w:val="1"/>
        </w:numPr>
      </w:pPr>
      <w:r>
        <w:t>Raw Data vs Information</w:t>
      </w:r>
    </w:p>
    <w:p w14:paraId="2E7AC9B6" w14:textId="460F1D9F" w:rsidR="00EB4B4B" w:rsidRDefault="00EB4B4B" w:rsidP="00EB4B4B">
      <w:pPr>
        <w:pStyle w:val="ListParagraph"/>
        <w:numPr>
          <w:ilvl w:val="2"/>
          <w:numId w:val="1"/>
        </w:numPr>
      </w:pPr>
      <w:r>
        <w:t>IPO Model</w:t>
      </w:r>
    </w:p>
    <w:p w14:paraId="4CF02837" w14:textId="09896C66" w:rsidR="00EB4B4B" w:rsidRDefault="00EB4B4B" w:rsidP="00EB4B4B">
      <w:pPr>
        <w:pStyle w:val="ListParagraph"/>
        <w:numPr>
          <w:ilvl w:val="1"/>
          <w:numId w:val="1"/>
        </w:numPr>
      </w:pPr>
      <w:r>
        <w:t>Components of Information System.</w:t>
      </w:r>
    </w:p>
    <w:p w14:paraId="78104CC2" w14:textId="5D445784" w:rsidR="00EB4B4B" w:rsidRDefault="00EB4B4B" w:rsidP="00EB4B4B">
      <w:pPr>
        <w:pStyle w:val="ListParagraph"/>
        <w:numPr>
          <w:ilvl w:val="2"/>
          <w:numId w:val="1"/>
        </w:numPr>
      </w:pPr>
      <w:r>
        <w:t>People</w:t>
      </w:r>
    </w:p>
    <w:p w14:paraId="21DE5239" w14:textId="29E2D323" w:rsidR="00EB4B4B" w:rsidRDefault="00EB4B4B" w:rsidP="00EB4B4B">
      <w:pPr>
        <w:pStyle w:val="ListParagraph"/>
        <w:numPr>
          <w:ilvl w:val="2"/>
          <w:numId w:val="1"/>
        </w:numPr>
      </w:pPr>
      <w:r>
        <w:t>Hardware</w:t>
      </w:r>
    </w:p>
    <w:p w14:paraId="7DCA9DC2" w14:textId="24EB76E5" w:rsidR="00EB4B4B" w:rsidRDefault="00EB4B4B" w:rsidP="00EB4B4B">
      <w:pPr>
        <w:pStyle w:val="ListParagraph"/>
        <w:numPr>
          <w:ilvl w:val="2"/>
          <w:numId w:val="1"/>
        </w:numPr>
      </w:pPr>
      <w:r>
        <w:t>Software</w:t>
      </w:r>
    </w:p>
    <w:p w14:paraId="783D0116" w14:textId="503A506A" w:rsidR="00EB4B4B" w:rsidRDefault="00EB4B4B" w:rsidP="00EB4B4B">
      <w:pPr>
        <w:pStyle w:val="ListParagraph"/>
        <w:numPr>
          <w:ilvl w:val="2"/>
          <w:numId w:val="1"/>
        </w:numPr>
      </w:pPr>
      <w:r>
        <w:t>Data resources</w:t>
      </w:r>
    </w:p>
    <w:p w14:paraId="682BE4EC" w14:textId="3DFFE85C" w:rsidR="00EB4B4B" w:rsidRDefault="00EB4B4B" w:rsidP="00EB4B4B">
      <w:pPr>
        <w:pStyle w:val="ListParagraph"/>
        <w:numPr>
          <w:ilvl w:val="2"/>
          <w:numId w:val="1"/>
        </w:numPr>
      </w:pPr>
      <w:r>
        <w:t>Network</w:t>
      </w:r>
    </w:p>
    <w:p w14:paraId="1D81F321" w14:textId="1DC8D433" w:rsidR="00EB4B4B" w:rsidRDefault="00EB4B4B" w:rsidP="00EB4B4B">
      <w:pPr>
        <w:pStyle w:val="ListParagraph"/>
        <w:numPr>
          <w:ilvl w:val="1"/>
          <w:numId w:val="1"/>
        </w:numPr>
      </w:pPr>
      <w:r>
        <w:t>Guidelines for Developing Information Systems.</w:t>
      </w:r>
    </w:p>
    <w:p w14:paraId="3C817CE6" w14:textId="3942D8AD" w:rsidR="00EB4B4B" w:rsidRDefault="00EB4B4B" w:rsidP="00EB4B4B">
      <w:pPr>
        <w:pStyle w:val="ListParagraph"/>
        <w:numPr>
          <w:ilvl w:val="2"/>
          <w:numId w:val="1"/>
        </w:numPr>
      </w:pPr>
      <w:r>
        <w:t>Business Objectives</w:t>
      </w:r>
    </w:p>
    <w:p w14:paraId="547F273C" w14:textId="58811A71" w:rsidR="00EB4B4B" w:rsidRDefault="00EB4B4B" w:rsidP="00EB4B4B">
      <w:pPr>
        <w:pStyle w:val="ListParagraph"/>
        <w:numPr>
          <w:ilvl w:val="2"/>
          <w:numId w:val="1"/>
        </w:numPr>
      </w:pPr>
      <w:r>
        <w:t>User requirement</w:t>
      </w:r>
    </w:p>
    <w:p w14:paraId="6BE0466D" w14:textId="6366960F" w:rsidR="00EB4B4B" w:rsidRDefault="00EB4B4B" w:rsidP="00EB4B4B">
      <w:pPr>
        <w:pStyle w:val="ListParagraph"/>
        <w:numPr>
          <w:ilvl w:val="2"/>
          <w:numId w:val="1"/>
        </w:numPr>
      </w:pPr>
      <w:r>
        <w:t>Feasibility</w:t>
      </w:r>
    </w:p>
    <w:p w14:paraId="7197B88E" w14:textId="4023C083" w:rsidR="00EB4B4B" w:rsidRDefault="00EB4B4B" w:rsidP="00EB4B4B">
      <w:pPr>
        <w:pStyle w:val="ListParagraph"/>
        <w:numPr>
          <w:ilvl w:val="2"/>
          <w:numId w:val="1"/>
        </w:numPr>
      </w:pPr>
      <w:r>
        <w:t>Usability</w:t>
      </w:r>
    </w:p>
    <w:p w14:paraId="369D30DD" w14:textId="0F5C859E" w:rsidR="00EB4B4B" w:rsidRDefault="008D01E7" w:rsidP="00EB4B4B">
      <w:pPr>
        <w:pStyle w:val="ListParagraph"/>
        <w:numPr>
          <w:ilvl w:val="0"/>
          <w:numId w:val="1"/>
        </w:numPr>
      </w:pPr>
      <w:r>
        <w:t xml:space="preserve">Session 3: </w:t>
      </w:r>
      <w:r w:rsidR="00EB4B4B">
        <w:t>Types of Information Systems</w:t>
      </w:r>
    </w:p>
    <w:p w14:paraId="51DF3E97" w14:textId="41B7EB2A" w:rsidR="00EB4B4B" w:rsidRDefault="00EB4B4B" w:rsidP="00EB4B4B">
      <w:pPr>
        <w:pStyle w:val="ListParagraph"/>
        <w:numPr>
          <w:ilvl w:val="1"/>
          <w:numId w:val="1"/>
        </w:numPr>
      </w:pPr>
      <w:r>
        <w:t>Hierarchi</w:t>
      </w:r>
      <w:r w:rsidR="00B52C04">
        <w:t>c</w:t>
      </w:r>
      <w:r>
        <w:t>al Information Systems</w:t>
      </w:r>
    </w:p>
    <w:p w14:paraId="47C570FD" w14:textId="5A718641" w:rsidR="00B52C04" w:rsidRDefault="00B52C04" w:rsidP="00B52C04">
      <w:pPr>
        <w:pStyle w:val="ListParagraph"/>
        <w:numPr>
          <w:ilvl w:val="2"/>
          <w:numId w:val="1"/>
        </w:numPr>
      </w:pPr>
      <w:r>
        <w:t>Transaction Processing Systems</w:t>
      </w:r>
    </w:p>
    <w:p w14:paraId="50384FF1" w14:textId="628F86C5" w:rsidR="00B52C04" w:rsidRDefault="00B52C04" w:rsidP="00B52C04">
      <w:pPr>
        <w:pStyle w:val="ListParagraph"/>
        <w:numPr>
          <w:ilvl w:val="2"/>
          <w:numId w:val="1"/>
        </w:numPr>
      </w:pPr>
      <w:r>
        <w:t>Management Information Systems</w:t>
      </w:r>
    </w:p>
    <w:p w14:paraId="5C003531" w14:textId="2ACEBF66" w:rsidR="00B52C04" w:rsidRDefault="00B52C04" w:rsidP="00B52C04">
      <w:pPr>
        <w:pStyle w:val="ListParagraph"/>
        <w:numPr>
          <w:ilvl w:val="2"/>
          <w:numId w:val="1"/>
        </w:numPr>
      </w:pPr>
      <w:r>
        <w:t>Decision Support Systems</w:t>
      </w:r>
    </w:p>
    <w:p w14:paraId="589168BF" w14:textId="26920313" w:rsidR="00B52C04" w:rsidRDefault="00B52C04" w:rsidP="00B52C04">
      <w:pPr>
        <w:pStyle w:val="ListParagraph"/>
        <w:numPr>
          <w:ilvl w:val="2"/>
          <w:numId w:val="1"/>
        </w:numPr>
      </w:pPr>
      <w:r>
        <w:t>Executive Support Systems</w:t>
      </w:r>
    </w:p>
    <w:p w14:paraId="4A8CB1B0" w14:textId="14C64F28" w:rsidR="00B52C04" w:rsidRDefault="00B52C04" w:rsidP="00B52C04">
      <w:pPr>
        <w:pStyle w:val="ListParagraph"/>
        <w:numPr>
          <w:ilvl w:val="1"/>
          <w:numId w:val="1"/>
        </w:numPr>
      </w:pPr>
      <w:r>
        <w:t>Functional Information Systems</w:t>
      </w:r>
    </w:p>
    <w:p w14:paraId="16D772A6" w14:textId="785DAE78" w:rsidR="00B52C04" w:rsidRDefault="00B52C04" w:rsidP="00B52C04">
      <w:pPr>
        <w:pStyle w:val="ListParagraph"/>
        <w:numPr>
          <w:ilvl w:val="2"/>
          <w:numId w:val="1"/>
        </w:numPr>
      </w:pPr>
      <w:r>
        <w:t>Marketing Information Systems</w:t>
      </w:r>
    </w:p>
    <w:p w14:paraId="789B4973" w14:textId="7579BFCF" w:rsidR="00B52C04" w:rsidRDefault="00B52C04" w:rsidP="00B52C04">
      <w:pPr>
        <w:pStyle w:val="ListParagraph"/>
        <w:numPr>
          <w:ilvl w:val="2"/>
          <w:numId w:val="1"/>
        </w:numPr>
      </w:pPr>
      <w:r>
        <w:t>Financial Information Systems</w:t>
      </w:r>
    </w:p>
    <w:p w14:paraId="5EA9F627" w14:textId="20888642" w:rsidR="00B52C04" w:rsidRDefault="00B52C04" w:rsidP="00B52C04">
      <w:pPr>
        <w:pStyle w:val="ListParagraph"/>
        <w:numPr>
          <w:ilvl w:val="2"/>
          <w:numId w:val="1"/>
        </w:numPr>
      </w:pPr>
      <w:r>
        <w:t>Production Information Systems</w:t>
      </w:r>
    </w:p>
    <w:p w14:paraId="309346F4" w14:textId="1D04FAE0" w:rsidR="00B52C04" w:rsidRDefault="00B52C04" w:rsidP="00B52C04">
      <w:pPr>
        <w:pStyle w:val="ListParagraph"/>
        <w:numPr>
          <w:ilvl w:val="1"/>
          <w:numId w:val="1"/>
        </w:numPr>
      </w:pPr>
      <w:r>
        <w:t>Enterprise Systems</w:t>
      </w:r>
    </w:p>
    <w:p w14:paraId="63191799" w14:textId="5AC298C7" w:rsidR="00B52C04" w:rsidRDefault="00B52C04" w:rsidP="00B52C04">
      <w:pPr>
        <w:pStyle w:val="ListParagraph"/>
        <w:numPr>
          <w:ilvl w:val="2"/>
          <w:numId w:val="1"/>
        </w:numPr>
      </w:pPr>
      <w:r>
        <w:t>Enterprise Resource Planning</w:t>
      </w:r>
    </w:p>
    <w:p w14:paraId="766C00E7" w14:textId="2A898314" w:rsidR="00B52C04" w:rsidRDefault="00B52C04" w:rsidP="00B52C04">
      <w:pPr>
        <w:pStyle w:val="ListParagraph"/>
        <w:numPr>
          <w:ilvl w:val="2"/>
          <w:numId w:val="1"/>
        </w:numPr>
      </w:pPr>
      <w:r>
        <w:t>Supply Chain Management</w:t>
      </w:r>
    </w:p>
    <w:p w14:paraId="787660D1" w14:textId="38FF4609" w:rsidR="00B52C04" w:rsidRDefault="00B52C04" w:rsidP="00B52C04">
      <w:pPr>
        <w:pStyle w:val="ListParagraph"/>
        <w:numPr>
          <w:ilvl w:val="2"/>
          <w:numId w:val="1"/>
        </w:numPr>
      </w:pPr>
      <w:r>
        <w:t>Customer Relationship Management</w:t>
      </w:r>
    </w:p>
    <w:p w14:paraId="342E88D5" w14:textId="26AFCD2C" w:rsidR="008D6FCC" w:rsidRDefault="008D6FCC" w:rsidP="008D6FCC">
      <w:pPr>
        <w:pStyle w:val="ListParagraph"/>
        <w:numPr>
          <w:ilvl w:val="0"/>
          <w:numId w:val="1"/>
        </w:numPr>
      </w:pPr>
      <w:r>
        <w:t>Session 4: Information Systems Security and Control</w:t>
      </w:r>
    </w:p>
    <w:p w14:paraId="415EE68D" w14:textId="77777777" w:rsidR="008D6FCC" w:rsidRDefault="008D6FCC" w:rsidP="008D6FCC">
      <w:pPr>
        <w:pStyle w:val="ListParagraph"/>
        <w:numPr>
          <w:ilvl w:val="1"/>
          <w:numId w:val="1"/>
        </w:numPr>
      </w:pPr>
    </w:p>
    <w:p w14:paraId="1E898DC4" w14:textId="20A9061F" w:rsidR="00B52C04" w:rsidRDefault="008D01E7" w:rsidP="00B52C04">
      <w:pPr>
        <w:pStyle w:val="ListParagraph"/>
        <w:numPr>
          <w:ilvl w:val="0"/>
          <w:numId w:val="1"/>
        </w:numPr>
      </w:pPr>
      <w:r>
        <w:t xml:space="preserve">Session 5: </w:t>
      </w:r>
      <w:r w:rsidR="00B52C04">
        <w:t>Emerging Technologies</w:t>
      </w:r>
    </w:p>
    <w:p w14:paraId="422E6EC7" w14:textId="6AEB50DD" w:rsidR="00B52C04" w:rsidRDefault="00B52C04" w:rsidP="00B52C04">
      <w:pPr>
        <w:pStyle w:val="ListParagraph"/>
        <w:numPr>
          <w:ilvl w:val="1"/>
          <w:numId w:val="1"/>
        </w:numPr>
      </w:pPr>
      <w:r>
        <w:t>Artificial Intelligence</w:t>
      </w:r>
    </w:p>
    <w:p w14:paraId="608A1B14" w14:textId="080DCC7E" w:rsidR="00B52C04" w:rsidRDefault="00B52C04" w:rsidP="00B52C04">
      <w:pPr>
        <w:pStyle w:val="ListParagraph"/>
        <w:numPr>
          <w:ilvl w:val="1"/>
          <w:numId w:val="1"/>
        </w:numPr>
      </w:pPr>
      <w:r>
        <w:t>Cloud Computing</w:t>
      </w:r>
    </w:p>
    <w:p w14:paraId="146AB0BA" w14:textId="52324999" w:rsidR="00B52C04" w:rsidRDefault="00B52C04" w:rsidP="00B52C04">
      <w:pPr>
        <w:pStyle w:val="ListParagraph"/>
        <w:numPr>
          <w:ilvl w:val="1"/>
          <w:numId w:val="1"/>
        </w:numPr>
      </w:pPr>
      <w:r>
        <w:t>Big Data</w:t>
      </w:r>
    </w:p>
    <w:p w14:paraId="6E3E4F1E" w14:textId="071597E6" w:rsidR="00B52C04" w:rsidRDefault="00B52C04" w:rsidP="00B52C04">
      <w:pPr>
        <w:pStyle w:val="ListParagraph"/>
        <w:numPr>
          <w:ilvl w:val="1"/>
          <w:numId w:val="1"/>
        </w:numPr>
      </w:pPr>
      <w:r>
        <w:t>IoT (Internet of Things)</w:t>
      </w:r>
    </w:p>
    <w:p w14:paraId="42910878" w14:textId="51C7D8A5" w:rsidR="00EB4B4B" w:rsidRDefault="00EB4B4B" w:rsidP="00444B49"/>
    <w:p w14:paraId="76E0C859" w14:textId="701E5224" w:rsidR="00126991" w:rsidRDefault="00126991" w:rsidP="00126991">
      <w:pPr>
        <w:pStyle w:val="Heading1"/>
        <w:jc w:val="center"/>
        <w:rPr>
          <w:b/>
          <w:bCs/>
        </w:rPr>
      </w:pPr>
      <w:r w:rsidRPr="0073483E">
        <w:rPr>
          <w:b/>
          <w:bCs/>
        </w:rPr>
        <w:t xml:space="preserve">Session </w:t>
      </w:r>
      <w:r>
        <w:rPr>
          <w:b/>
          <w:bCs/>
        </w:rPr>
        <w:t>2</w:t>
      </w:r>
      <w:r w:rsidRPr="0073483E">
        <w:rPr>
          <w:b/>
          <w:bCs/>
        </w:rPr>
        <w:t xml:space="preserve"> – </w:t>
      </w:r>
      <w:r>
        <w:rPr>
          <w:b/>
          <w:bCs/>
        </w:rPr>
        <w:t>Introduction to the Information Systems</w:t>
      </w:r>
    </w:p>
    <w:p w14:paraId="7ACF1EE2" w14:textId="77777777" w:rsidR="00126991" w:rsidRDefault="00126991" w:rsidP="00444B49"/>
    <w:p w14:paraId="220DB372" w14:textId="2A362963" w:rsidR="00692C56" w:rsidRDefault="00126991" w:rsidP="00CF233C">
      <w:pPr>
        <w:pStyle w:val="Heading2"/>
      </w:pPr>
      <w:r w:rsidRPr="00F6683A">
        <w:lastRenderedPageBreak/>
        <w:t>Importance of Information Systems</w:t>
      </w:r>
    </w:p>
    <w:p w14:paraId="7ADE72DC" w14:textId="77777777" w:rsidR="001830F5" w:rsidRPr="001830F5" w:rsidRDefault="001830F5" w:rsidP="001830F5"/>
    <w:p w14:paraId="55E455C8" w14:textId="48CB7CFF" w:rsidR="00F6683A" w:rsidRDefault="00412BEE" w:rsidP="00444B49">
      <w:r w:rsidRPr="00412BEE">
        <w:rPr>
          <w:u w:val="single"/>
        </w:rPr>
        <w:t>Raw Facts</w:t>
      </w:r>
      <w:r>
        <w:t>:</w:t>
      </w:r>
      <w:r w:rsidR="006928EB">
        <w:t xml:space="preserve"> Raw facts represent data about different events and occurrences </w:t>
      </w:r>
      <w:r w:rsidR="004B38BC">
        <w:t>in an organisation.</w:t>
      </w:r>
    </w:p>
    <w:p w14:paraId="418728B0" w14:textId="0B8FC4F5" w:rsidR="004B38BC" w:rsidRDefault="004B38BC" w:rsidP="00444B49">
      <w:r w:rsidRPr="004B38BC">
        <w:rPr>
          <w:u w:val="single"/>
        </w:rPr>
        <w:t>Data</w:t>
      </w:r>
      <w:r>
        <w:t>: is then organised and arranged into a comprehensible form of decision making.</w:t>
      </w:r>
    </w:p>
    <w:p w14:paraId="2583ADC4" w14:textId="5A8CB076" w:rsidR="004B38BC" w:rsidRDefault="00AE34E1" w:rsidP="00444B49">
      <w:r w:rsidRPr="00AE34E1">
        <w:rPr>
          <w:u w:val="single"/>
        </w:rPr>
        <w:t>Information</w:t>
      </w:r>
      <w:r>
        <w:t>: Raw data when cleaned and transformed into a form which can be analysed</w:t>
      </w:r>
      <w:r w:rsidR="005D77CC">
        <w:t>/visualized</w:t>
      </w:r>
      <w:r>
        <w:t>, it is called Information.</w:t>
      </w:r>
    </w:p>
    <w:p w14:paraId="28C42C54" w14:textId="6B0EEB4C" w:rsidR="00DC25E8" w:rsidRPr="00890253" w:rsidRDefault="00DC25E8" w:rsidP="00444B49">
      <w:pPr>
        <w:rPr>
          <w:i/>
          <w:iCs/>
        </w:rPr>
      </w:pPr>
      <w:r w:rsidRPr="00661323">
        <w:rPr>
          <w:i/>
          <w:iCs/>
        </w:rPr>
        <w:t>Data when organised and given a context to, becomes information.</w:t>
      </w:r>
    </w:p>
    <w:p w14:paraId="664D55DC" w14:textId="041F1789" w:rsidR="007202CC" w:rsidRDefault="007202CC" w:rsidP="00444B49">
      <w:r w:rsidRPr="007202CC">
        <w:rPr>
          <w:u w:val="single"/>
        </w:rPr>
        <w:t>Systems</w:t>
      </w:r>
      <w:r>
        <w:t xml:space="preserve">: </w:t>
      </w:r>
      <w:r w:rsidR="00356D4F">
        <w:t>Systems are a set of interrelated elements working towards a common objective.</w:t>
      </w:r>
    </w:p>
    <w:p w14:paraId="37D6A515" w14:textId="590CBAAE" w:rsidR="00356D4F" w:rsidRDefault="00B17CBD" w:rsidP="00444B49">
      <w:r>
        <w:t xml:space="preserve">In conventional systems, operations are carried out in three stages </w:t>
      </w:r>
      <w:r w:rsidR="00750E4F">
        <w:t>(</w:t>
      </w:r>
      <w:r w:rsidR="00750E4F" w:rsidRPr="00750E4F">
        <w:rPr>
          <w:b/>
          <w:bCs/>
        </w:rPr>
        <w:t>IPO Model</w:t>
      </w:r>
      <w:r w:rsidR="00750E4F">
        <w:t xml:space="preserve">) </w:t>
      </w:r>
      <w:r>
        <w:t>to attain objective of a system:</w:t>
      </w:r>
    </w:p>
    <w:p w14:paraId="65AF0BB5" w14:textId="06A705BF" w:rsidR="00B17CBD" w:rsidRDefault="00B17CBD" w:rsidP="00C850FC">
      <w:pPr>
        <w:pStyle w:val="ListParagraph"/>
        <w:numPr>
          <w:ilvl w:val="0"/>
          <w:numId w:val="2"/>
        </w:numPr>
      </w:pPr>
      <w:r>
        <w:t>Input</w:t>
      </w:r>
    </w:p>
    <w:p w14:paraId="1D59756E" w14:textId="4EB02707" w:rsidR="00B17CBD" w:rsidRDefault="00B17CBD" w:rsidP="00C850FC">
      <w:pPr>
        <w:pStyle w:val="ListParagraph"/>
        <w:numPr>
          <w:ilvl w:val="0"/>
          <w:numId w:val="2"/>
        </w:numPr>
      </w:pPr>
      <w:r>
        <w:t>Process</w:t>
      </w:r>
    </w:p>
    <w:p w14:paraId="56D61D55" w14:textId="344C4D21" w:rsidR="00B17CBD" w:rsidRDefault="00B17CBD" w:rsidP="00C850FC">
      <w:pPr>
        <w:pStyle w:val="ListParagraph"/>
        <w:numPr>
          <w:ilvl w:val="0"/>
          <w:numId w:val="2"/>
        </w:numPr>
      </w:pPr>
      <w:r>
        <w:t>Output</w:t>
      </w:r>
    </w:p>
    <w:p w14:paraId="6E37A92D" w14:textId="77777777" w:rsidR="00B17CBD" w:rsidRDefault="00B17CBD" w:rsidP="00444B49"/>
    <w:p w14:paraId="52454103" w14:textId="486C92A3" w:rsidR="00B17CBD" w:rsidRDefault="005D526A" w:rsidP="00444B49">
      <w:r>
        <w:t xml:space="preserve"> </w:t>
      </w:r>
      <w:r w:rsidR="00E3191E">
        <w:rPr>
          <w:u w:val="single"/>
        </w:rPr>
        <w:t>Input</w:t>
      </w:r>
      <w:r w:rsidR="001D150B">
        <w:rPr>
          <w:u w:val="single"/>
        </w:rPr>
        <w:t>:</w:t>
      </w:r>
      <w:r w:rsidR="00E3191E">
        <w:t xml:space="preserve"> These set of system operations are responsible for capturing and collecting raw data from within the organization or from its external environment.</w:t>
      </w:r>
    </w:p>
    <w:p w14:paraId="0121DF05" w14:textId="760611F3" w:rsidR="00A907FA" w:rsidRDefault="00E56005" w:rsidP="00444B49">
      <w:r>
        <w:rPr>
          <w:u w:val="single"/>
        </w:rPr>
        <w:t>Process:</w:t>
      </w:r>
      <w:r>
        <w:t xml:space="preserve"> </w:t>
      </w:r>
      <w:r w:rsidR="001D150B">
        <w:t>These set of system operations primarily work on the raw input data and transform them into a meaningful form.</w:t>
      </w:r>
    </w:p>
    <w:p w14:paraId="61EB94DB" w14:textId="457B52B5" w:rsidR="00C71890" w:rsidRDefault="00C71890" w:rsidP="00444B49">
      <w:r w:rsidRPr="00C71890">
        <w:rPr>
          <w:u w:val="single"/>
        </w:rPr>
        <w:t>Output</w:t>
      </w:r>
      <w:r>
        <w:t>:</w:t>
      </w:r>
      <w:r w:rsidR="00681672">
        <w:t xml:space="preserve"> These set of system operations transfer the processed data or information to the specific set of people who will use it for making business decisions, or where it will be used as input data for another set of processes.</w:t>
      </w:r>
    </w:p>
    <w:p w14:paraId="2720B07D" w14:textId="4A2998EF" w:rsidR="00F22143" w:rsidRDefault="00F22143" w:rsidP="00444B49">
      <w:r>
        <w:t>Information system is an umbrella term which typically denotes three components:</w:t>
      </w:r>
    </w:p>
    <w:p w14:paraId="38DCEC41" w14:textId="116D4CE4" w:rsidR="00F22143" w:rsidRDefault="00D75686" w:rsidP="00D328F2">
      <w:pPr>
        <w:pStyle w:val="ListParagraph"/>
        <w:numPr>
          <w:ilvl w:val="0"/>
          <w:numId w:val="3"/>
        </w:numPr>
      </w:pPr>
      <w:r>
        <w:t>People</w:t>
      </w:r>
    </w:p>
    <w:p w14:paraId="292B8C70" w14:textId="0083BA8F" w:rsidR="00D75686" w:rsidRDefault="00D75686" w:rsidP="00D328F2">
      <w:pPr>
        <w:pStyle w:val="ListParagraph"/>
        <w:numPr>
          <w:ilvl w:val="0"/>
          <w:numId w:val="3"/>
        </w:numPr>
      </w:pPr>
      <w:r>
        <w:t>Process</w:t>
      </w:r>
    </w:p>
    <w:p w14:paraId="5898A7CF" w14:textId="6AACFC1F" w:rsidR="00D75686" w:rsidRDefault="00D75686" w:rsidP="00D328F2">
      <w:pPr>
        <w:pStyle w:val="ListParagraph"/>
        <w:numPr>
          <w:ilvl w:val="0"/>
          <w:numId w:val="3"/>
        </w:numPr>
      </w:pPr>
      <w:r>
        <w:t>Technology</w:t>
      </w:r>
    </w:p>
    <w:p w14:paraId="0951221B" w14:textId="5334F873" w:rsidR="00D328F2" w:rsidRDefault="00D1717B" w:rsidP="00D328F2">
      <w:r>
        <w:t xml:space="preserve">These information systems work together to </w:t>
      </w:r>
    </w:p>
    <w:p w14:paraId="322C47FE" w14:textId="3C6A5EB6" w:rsidR="00D1717B" w:rsidRDefault="00D1717B" w:rsidP="00884A20">
      <w:pPr>
        <w:pStyle w:val="ListParagraph"/>
        <w:numPr>
          <w:ilvl w:val="0"/>
          <w:numId w:val="4"/>
        </w:numPr>
      </w:pPr>
      <w:r>
        <w:t>Collect data</w:t>
      </w:r>
    </w:p>
    <w:p w14:paraId="57C04D86" w14:textId="1D4166B7" w:rsidR="00D1717B" w:rsidRDefault="00D1717B" w:rsidP="00884A20">
      <w:pPr>
        <w:pStyle w:val="ListParagraph"/>
        <w:numPr>
          <w:ilvl w:val="0"/>
          <w:numId w:val="4"/>
        </w:numPr>
      </w:pPr>
      <w:r>
        <w:t>Store data</w:t>
      </w:r>
    </w:p>
    <w:p w14:paraId="710E324D" w14:textId="2678C87A" w:rsidR="00D1717B" w:rsidRDefault="00D1717B" w:rsidP="00884A20">
      <w:pPr>
        <w:pStyle w:val="ListParagraph"/>
        <w:numPr>
          <w:ilvl w:val="0"/>
          <w:numId w:val="4"/>
        </w:numPr>
      </w:pPr>
      <w:r>
        <w:t>Transform data into information</w:t>
      </w:r>
    </w:p>
    <w:p w14:paraId="02AFB496" w14:textId="4CBBA080" w:rsidR="00D1717B" w:rsidRDefault="00D1717B" w:rsidP="00884A20">
      <w:pPr>
        <w:pStyle w:val="ListParagraph"/>
        <w:numPr>
          <w:ilvl w:val="0"/>
          <w:numId w:val="4"/>
        </w:numPr>
      </w:pPr>
      <w:r>
        <w:t>Use information for effective decision making</w:t>
      </w:r>
    </w:p>
    <w:p w14:paraId="0F3A65A0" w14:textId="0154C4DF" w:rsidR="004B52E6" w:rsidRDefault="004B52E6" w:rsidP="00D328F2">
      <w:r>
        <w:rPr>
          <w:u w:val="single"/>
        </w:rPr>
        <w:t>Factors determining Complexity of Information Systems</w:t>
      </w:r>
    </w:p>
    <w:p w14:paraId="2C114D18" w14:textId="641EB8A9" w:rsidR="004B52E6" w:rsidRDefault="003E1AC4" w:rsidP="00CE3EB5">
      <w:pPr>
        <w:pStyle w:val="ListParagraph"/>
        <w:numPr>
          <w:ilvl w:val="0"/>
          <w:numId w:val="5"/>
        </w:numPr>
      </w:pPr>
      <w:r>
        <w:t>Size of the Organization</w:t>
      </w:r>
    </w:p>
    <w:p w14:paraId="099F083C" w14:textId="11CDEFA5" w:rsidR="003E1AC4" w:rsidRDefault="003E1AC4" w:rsidP="00CE3EB5">
      <w:pPr>
        <w:pStyle w:val="ListParagraph"/>
        <w:numPr>
          <w:ilvl w:val="0"/>
          <w:numId w:val="5"/>
        </w:numPr>
      </w:pPr>
      <w:r>
        <w:t>Number of business functions</w:t>
      </w:r>
    </w:p>
    <w:p w14:paraId="246F449D" w14:textId="3AFB05C8" w:rsidR="003E1AC4" w:rsidRDefault="003E1AC4" w:rsidP="00CE3EB5">
      <w:pPr>
        <w:pStyle w:val="ListParagraph"/>
        <w:numPr>
          <w:ilvl w:val="0"/>
          <w:numId w:val="5"/>
        </w:numPr>
      </w:pPr>
      <w:r>
        <w:t>Number of products and services</w:t>
      </w:r>
    </w:p>
    <w:p w14:paraId="4B19945C" w14:textId="670A9A0B" w:rsidR="003E1AC4" w:rsidRDefault="003E1AC4" w:rsidP="00CE3EB5">
      <w:pPr>
        <w:pStyle w:val="ListParagraph"/>
        <w:numPr>
          <w:ilvl w:val="0"/>
          <w:numId w:val="5"/>
        </w:numPr>
      </w:pPr>
      <w:r>
        <w:t>Scale of sales</w:t>
      </w:r>
    </w:p>
    <w:p w14:paraId="1CC48C36" w14:textId="0D11AEB7" w:rsidR="003E1AC4" w:rsidRDefault="003E1AC4" w:rsidP="00CE3EB5">
      <w:pPr>
        <w:pStyle w:val="ListParagraph"/>
        <w:numPr>
          <w:ilvl w:val="0"/>
          <w:numId w:val="5"/>
        </w:numPr>
      </w:pPr>
      <w:r>
        <w:t>Customer Profile</w:t>
      </w:r>
    </w:p>
    <w:p w14:paraId="7A6856DA" w14:textId="620F4BBC" w:rsidR="003E1AC4" w:rsidRDefault="003E1AC4" w:rsidP="00CE3EB5">
      <w:pPr>
        <w:pStyle w:val="ListParagraph"/>
        <w:numPr>
          <w:ilvl w:val="0"/>
          <w:numId w:val="5"/>
        </w:numPr>
      </w:pPr>
      <w:r>
        <w:t>Business environment</w:t>
      </w:r>
    </w:p>
    <w:p w14:paraId="7FD94A01" w14:textId="3B0E0A56" w:rsidR="00CE3EB5" w:rsidRDefault="00FE17F2" w:rsidP="00CE3EB5">
      <w:r>
        <w:lastRenderedPageBreak/>
        <w:t>Managers are interested in this because:</w:t>
      </w:r>
    </w:p>
    <w:p w14:paraId="24AF58A4" w14:textId="71876C0C" w:rsidR="00FE17F2" w:rsidRDefault="00FE17F2" w:rsidP="00801F14">
      <w:pPr>
        <w:pStyle w:val="ListParagraph"/>
        <w:numPr>
          <w:ilvl w:val="0"/>
          <w:numId w:val="6"/>
        </w:numPr>
      </w:pPr>
      <w:r>
        <w:t>They want to process large volume of information.</w:t>
      </w:r>
    </w:p>
    <w:p w14:paraId="7348F647" w14:textId="648A0089" w:rsidR="00FE17F2" w:rsidRDefault="00FE17F2" w:rsidP="00801F14">
      <w:pPr>
        <w:pStyle w:val="ListParagraph"/>
        <w:numPr>
          <w:ilvl w:val="0"/>
          <w:numId w:val="6"/>
        </w:numPr>
      </w:pPr>
      <w:r>
        <w:t>Take quick decisions.</w:t>
      </w:r>
    </w:p>
    <w:p w14:paraId="1D437ADD" w14:textId="6CC66A42" w:rsidR="00801F14" w:rsidRDefault="00801F14" w:rsidP="00801F14"/>
    <w:p w14:paraId="12E751BA" w14:textId="01F5BD8C" w:rsidR="00935451" w:rsidRDefault="00935451" w:rsidP="00801F14">
      <w:r>
        <w:rPr>
          <w:u w:val="single"/>
        </w:rPr>
        <w:t>Advantages of Information Systems</w:t>
      </w:r>
    </w:p>
    <w:p w14:paraId="4B754F2B" w14:textId="5DFF0920" w:rsidR="00CE06A8" w:rsidRDefault="008902FC" w:rsidP="008902FC">
      <w:pPr>
        <w:pStyle w:val="ListParagraph"/>
        <w:numPr>
          <w:ilvl w:val="0"/>
          <w:numId w:val="7"/>
        </w:numPr>
      </w:pPr>
      <w:r>
        <w:t>Record Keeping</w:t>
      </w:r>
    </w:p>
    <w:p w14:paraId="1C0DF448" w14:textId="2EEF810F" w:rsidR="008902FC" w:rsidRDefault="008902FC" w:rsidP="008902FC">
      <w:pPr>
        <w:pStyle w:val="ListParagraph"/>
        <w:numPr>
          <w:ilvl w:val="0"/>
          <w:numId w:val="7"/>
        </w:numPr>
      </w:pPr>
      <w:r>
        <w:t>Increased efficiency</w:t>
      </w:r>
    </w:p>
    <w:p w14:paraId="3536E581" w14:textId="03A444E8" w:rsidR="008902FC" w:rsidRDefault="008902FC" w:rsidP="008902FC">
      <w:pPr>
        <w:pStyle w:val="ListParagraph"/>
        <w:numPr>
          <w:ilvl w:val="0"/>
          <w:numId w:val="7"/>
        </w:numPr>
      </w:pPr>
      <w:r>
        <w:t>Seamless communication</w:t>
      </w:r>
    </w:p>
    <w:p w14:paraId="4FF42A8F" w14:textId="2FD19730" w:rsidR="008902FC" w:rsidRDefault="008902FC" w:rsidP="008902FC">
      <w:pPr>
        <w:pStyle w:val="ListParagraph"/>
        <w:numPr>
          <w:ilvl w:val="0"/>
          <w:numId w:val="7"/>
        </w:numPr>
      </w:pPr>
      <w:r>
        <w:t>Customisation of information</w:t>
      </w:r>
    </w:p>
    <w:p w14:paraId="16A1C96F" w14:textId="655C2D4A" w:rsidR="008902FC" w:rsidRDefault="008902FC" w:rsidP="008902FC">
      <w:pPr>
        <w:pStyle w:val="ListParagraph"/>
        <w:numPr>
          <w:ilvl w:val="0"/>
          <w:numId w:val="7"/>
        </w:numPr>
      </w:pPr>
      <w:r>
        <w:t>Strategic</w:t>
      </w:r>
      <w:r w:rsidR="00CF233C">
        <w:t xml:space="preserve"> competitive </w:t>
      </w:r>
      <w:r>
        <w:t>advantages</w:t>
      </w:r>
    </w:p>
    <w:p w14:paraId="2C6F2C71" w14:textId="46EA2868" w:rsidR="008902FC" w:rsidRDefault="008902FC" w:rsidP="008902FC">
      <w:pPr>
        <w:pStyle w:val="ListParagraph"/>
        <w:numPr>
          <w:ilvl w:val="0"/>
          <w:numId w:val="7"/>
        </w:numPr>
      </w:pPr>
      <w:r>
        <w:t>Establishing new Business models</w:t>
      </w:r>
    </w:p>
    <w:p w14:paraId="201CE6D7" w14:textId="16EF6453" w:rsidR="008902FC" w:rsidRDefault="008902FC" w:rsidP="00801F14"/>
    <w:p w14:paraId="78E892F9" w14:textId="24458AFE" w:rsidR="00ED541D" w:rsidRDefault="00ED541D" w:rsidP="005D2983">
      <w:pPr>
        <w:pStyle w:val="Heading2"/>
      </w:pPr>
      <w:r>
        <w:t>Components of Information Systems</w:t>
      </w:r>
    </w:p>
    <w:p w14:paraId="1AF1E7A0" w14:textId="6E83306A" w:rsidR="005D2983" w:rsidRDefault="005D2983" w:rsidP="005D2983"/>
    <w:p w14:paraId="11B8139B" w14:textId="77777777" w:rsidR="00564810" w:rsidRDefault="00564810" w:rsidP="00564810">
      <w:r>
        <w:t>Information system is an umbrella term which typically denotes three components:</w:t>
      </w:r>
    </w:p>
    <w:p w14:paraId="5DD4D53B" w14:textId="2364B0DE" w:rsidR="00564810" w:rsidRDefault="00564810" w:rsidP="00564810">
      <w:pPr>
        <w:pStyle w:val="ListParagraph"/>
        <w:numPr>
          <w:ilvl w:val="0"/>
          <w:numId w:val="3"/>
        </w:numPr>
      </w:pPr>
      <w:r>
        <w:t>People</w:t>
      </w:r>
    </w:p>
    <w:p w14:paraId="7E9FF821" w14:textId="57E8E2E1" w:rsidR="00D461C2" w:rsidRDefault="00D461C2" w:rsidP="00D461C2">
      <w:pPr>
        <w:pStyle w:val="ListParagraph"/>
        <w:numPr>
          <w:ilvl w:val="1"/>
          <w:numId w:val="3"/>
        </w:numPr>
      </w:pPr>
      <w:r>
        <w:t>Information system specialists</w:t>
      </w:r>
      <w:r w:rsidR="005B4818">
        <w:t>: Software Developers, System engineers, Managerial and Operational professionals</w:t>
      </w:r>
    </w:p>
    <w:p w14:paraId="68E1FB4E" w14:textId="5A2F07E9" w:rsidR="00D461C2" w:rsidRDefault="00D461C2" w:rsidP="00D461C2">
      <w:pPr>
        <w:pStyle w:val="ListParagraph"/>
        <w:numPr>
          <w:ilvl w:val="1"/>
          <w:numId w:val="3"/>
        </w:numPr>
      </w:pPr>
      <w:r>
        <w:t>End users</w:t>
      </w:r>
      <w:r w:rsidR="005B4818">
        <w:t>: CXOs, Managers or Supervisors</w:t>
      </w:r>
      <w:r w:rsidR="00A92BDD">
        <w:t xml:space="preserve">. </w:t>
      </w:r>
      <w:r w:rsidR="002E711D">
        <w:t>Also,</w:t>
      </w:r>
      <w:r w:rsidR="00A92BDD">
        <w:t xml:space="preserve"> Customers sometimes.</w:t>
      </w:r>
    </w:p>
    <w:p w14:paraId="490533EA" w14:textId="50D13940" w:rsidR="00564810" w:rsidRDefault="00564810" w:rsidP="00564810">
      <w:pPr>
        <w:pStyle w:val="ListParagraph"/>
        <w:numPr>
          <w:ilvl w:val="0"/>
          <w:numId w:val="3"/>
        </w:numPr>
      </w:pPr>
      <w:r>
        <w:t>Process</w:t>
      </w:r>
    </w:p>
    <w:p w14:paraId="058E3993" w14:textId="0965D79B" w:rsidR="0077110A" w:rsidRDefault="0077110A" w:rsidP="0077110A">
      <w:pPr>
        <w:pStyle w:val="ListParagraph"/>
        <w:numPr>
          <w:ilvl w:val="1"/>
          <w:numId w:val="3"/>
        </w:numPr>
      </w:pPr>
      <w:r>
        <w:t>Business Process: Set of activities carried out to produce a product or a service.</w:t>
      </w:r>
      <w:r w:rsidR="009F0E8D">
        <w:t xml:space="preserve"> May be series or parallel activities.</w:t>
      </w:r>
      <w:r w:rsidR="00C0541A">
        <w:t xml:space="preserve"> May be Function specific or multi-functional.</w:t>
      </w:r>
    </w:p>
    <w:p w14:paraId="67A57F08" w14:textId="59A115F4" w:rsidR="00564810" w:rsidRDefault="00564810" w:rsidP="00564810">
      <w:pPr>
        <w:pStyle w:val="ListParagraph"/>
        <w:numPr>
          <w:ilvl w:val="0"/>
          <w:numId w:val="3"/>
        </w:numPr>
      </w:pPr>
      <w:r>
        <w:t>Technology</w:t>
      </w:r>
    </w:p>
    <w:p w14:paraId="37E5427F" w14:textId="77777777" w:rsidR="00395B59" w:rsidRDefault="00F47D1F" w:rsidP="00F47D1F">
      <w:pPr>
        <w:pStyle w:val="ListParagraph"/>
        <w:numPr>
          <w:ilvl w:val="1"/>
          <w:numId w:val="3"/>
        </w:numPr>
      </w:pPr>
      <w:r>
        <w:t>Hardware</w:t>
      </w:r>
      <w:r w:rsidR="008D48D0">
        <w:t>: Physical and tangible things that are a part of an information system.</w:t>
      </w:r>
      <w:r w:rsidR="009A5B2A">
        <w:t xml:space="preserve"> </w:t>
      </w:r>
    </w:p>
    <w:p w14:paraId="26421377" w14:textId="77777777" w:rsidR="00395B59" w:rsidRDefault="00395B59" w:rsidP="00395B59">
      <w:pPr>
        <w:pStyle w:val="ListParagraph"/>
        <w:numPr>
          <w:ilvl w:val="2"/>
          <w:numId w:val="3"/>
        </w:numPr>
      </w:pPr>
      <w:r>
        <w:t>C</w:t>
      </w:r>
      <w:r w:rsidR="009A5B2A">
        <w:t xml:space="preserve">omputer systems </w:t>
      </w:r>
    </w:p>
    <w:p w14:paraId="13D42110" w14:textId="4F384F1A" w:rsidR="00F47D1F" w:rsidRDefault="009A5B2A" w:rsidP="00395B59">
      <w:pPr>
        <w:pStyle w:val="ListParagraph"/>
        <w:numPr>
          <w:ilvl w:val="2"/>
          <w:numId w:val="3"/>
        </w:numPr>
      </w:pPr>
      <w:r>
        <w:t>Computer peripherals</w:t>
      </w:r>
    </w:p>
    <w:p w14:paraId="37949063" w14:textId="02B52EFD" w:rsidR="00395B59" w:rsidRDefault="00395B59" w:rsidP="00395B59">
      <w:pPr>
        <w:pStyle w:val="ListParagraph"/>
        <w:numPr>
          <w:ilvl w:val="3"/>
          <w:numId w:val="3"/>
        </w:numPr>
      </w:pPr>
      <w:r>
        <w:t xml:space="preserve">Input Devices: </w:t>
      </w:r>
    </w:p>
    <w:p w14:paraId="7BD85362" w14:textId="119EE069" w:rsidR="00BC52FA" w:rsidRDefault="00BC52FA" w:rsidP="00BC52FA">
      <w:pPr>
        <w:pStyle w:val="ListParagraph"/>
        <w:numPr>
          <w:ilvl w:val="4"/>
          <w:numId w:val="3"/>
        </w:numPr>
      </w:pPr>
      <w:r>
        <w:t>Keyboard</w:t>
      </w:r>
    </w:p>
    <w:p w14:paraId="1713D10C" w14:textId="3998C1B5" w:rsidR="00BC52FA" w:rsidRDefault="00BC52FA" w:rsidP="00BC52FA">
      <w:pPr>
        <w:pStyle w:val="ListParagraph"/>
        <w:numPr>
          <w:ilvl w:val="4"/>
          <w:numId w:val="3"/>
        </w:numPr>
      </w:pPr>
      <w:r>
        <w:t>Mouse</w:t>
      </w:r>
    </w:p>
    <w:p w14:paraId="344C1BFD" w14:textId="05270BFB" w:rsidR="00BC52FA" w:rsidRDefault="00BC52FA" w:rsidP="00BC52FA">
      <w:pPr>
        <w:pStyle w:val="ListParagraph"/>
        <w:numPr>
          <w:ilvl w:val="4"/>
          <w:numId w:val="3"/>
        </w:numPr>
      </w:pPr>
      <w:r>
        <w:t>Touch Screen</w:t>
      </w:r>
    </w:p>
    <w:p w14:paraId="46034385" w14:textId="2F1116A0" w:rsidR="00BC52FA" w:rsidRDefault="00BC52FA" w:rsidP="00BC52FA">
      <w:pPr>
        <w:pStyle w:val="ListParagraph"/>
        <w:numPr>
          <w:ilvl w:val="4"/>
          <w:numId w:val="3"/>
        </w:numPr>
      </w:pPr>
      <w:r>
        <w:t>Barcode Scanner</w:t>
      </w:r>
    </w:p>
    <w:p w14:paraId="3D9DB7BD" w14:textId="254C60E9" w:rsidR="00BC52FA" w:rsidRDefault="00BC52FA" w:rsidP="00BC52FA">
      <w:pPr>
        <w:pStyle w:val="ListParagraph"/>
        <w:numPr>
          <w:ilvl w:val="4"/>
          <w:numId w:val="3"/>
        </w:numPr>
      </w:pPr>
      <w:r>
        <w:t>Voice Recognition</w:t>
      </w:r>
    </w:p>
    <w:p w14:paraId="709B964D" w14:textId="29C09C57" w:rsidR="00395B59" w:rsidRDefault="00395B59" w:rsidP="00395B59">
      <w:pPr>
        <w:pStyle w:val="ListParagraph"/>
        <w:numPr>
          <w:ilvl w:val="3"/>
          <w:numId w:val="3"/>
        </w:numPr>
      </w:pPr>
      <w:r>
        <w:t>Processing Unit</w:t>
      </w:r>
      <w:r w:rsidR="00C453C8">
        <w:t>:</w:t>
      </w:r>
    </w:p>
    <w:p w14:paraId="5D3A803C" w14:textId="628F80DC" w:rsidR="003F4A0A" w:rsidRDefault="003F4A0A" w:rsidP="003F4A0A">
      <w:pPr>
        <w:pStyle w:val="ListParagraph"/>
        <w:numPr>
          <w:ilvl w:val="4"/>
          <w:numId w:val="3"/>
        </w:numPr>
      </w:pPr>
      <w:r>
        <w:t>CPU</w:t>
      </w:r>
    </w:p>
    <w:p w14:paraId="364F6B8A" w14:textId="6168DBEA" w:rsidR="003F4A0A" w:rsidRDefault="003F4A0A" w:rsidP="003F4A0A">
      <w:pPr>
        <w:pStyle w:val="ListParagraph"/>
        <w:numPr>
          <w:ilvl w:val="4"/>
          <w:numId w:val="3"/>
        </w:numPr>
      </w:pPr>
      <w:r>
        <w:t>Decodes input data</w:t>
      </w:r>
    </w:p>
    <w:p w14:paraId="0EC97A99" w14:textId="7656A7DE" w:rsidR="003F4A0A" w:rsidRDefault="003F4A0A" w:rsidP="003F4A0A">
      <w:pPr>
        <w:pStyle w:val="ListParagraph"/>
        <w:numPr>
          <w:ilvl w:val="4"/>
          <w:numId w:val="3"/>
        </w:numPr>
      </w:pPr>
      <w:r>
        <w:t>Performs operation on raw data</w:t>
      </w:r>
    </w:p>
    <w:p w14:paraId="7572EA14" w14:textId="1B19106A" w:rsidR="003F4A0A" w:rsidRDefault="003F4A0A" w:rsidP="003F4A0A">
      <w:pPr>
        <w:pStyle w:val="ListParagraph"/>
        <w:numPr>
          <w:ilvl w:val="4"/>
          <w:numId w:val="3"/>
        </w:numPr>
      </w:pPr>
      <w:r>
        <w:t>Generates comprehensible output</w:t>
      </w:r>
    </w:p>
    <w:p w14:paraId="56BD5B13" w14:textId="65B9A56F" w:rsidR="00395B59" w:rsidRDefault="00395B59" w:rsidP="00395B59">
      <w:pPr>
        <w:pStyle w:val="ListParagraph"/>
        <w:numPr>
          <w:ilvl w:val="3"/>
          <w:numId w:val="3"/>
        </w:numPr>
      </w:pPr>
      <w:r>
        <w:t>Output Devices</w:t>
      </w:r>
      <w:r w:rsidR="00C453C8">
        <w:t>:</w:t>
      </w:r>
    </w:p>
    <w:p w14:paraId="1E0C6FDD" w14:textId="7E0BE6AF" w:rsidR="00B84679" w:rsidRDefault="00B84679" w:rsidP="00B84679">
      <w:pPr>
        <w:pStyle w:val="ListParagraph"/>
        <w:numPr>
          <w:ilvl w:val="4"/>
          <w:numId w:val="3"/>
        </w:numPr>
      </w:pPr>
      <w:r>
        <w:t>Monitors, LCDs</w:t>
      </w:r>
    </w:p>
    <w:p w14:paraId="299DB9FE" w14:textId="12CAAFA4" w:rsidR="00B84679" w:rsidRDefault="00B84679" w:rsidP="00B84679">
      <w:pPr>
        <w:pStyle w:val="ListParagraph"/>
        <w:numPr>
          <w:ilvl w:val="4"/>
          <w:numId w:val="3"/>
        </w:numPr>
      </w:pPr>
      <w:r>
        <w:t>Text output from printers</w:t>
      </w:r>
    </w:p>
    <w:p w14:paraId="04C0DF01" w14:textId="2B6928BB" w:rsidR="00B84679" w:rsidRDefault="008267BB" w:rsidP="00B84679">
      <w:pPr>
        <w:pStyle w:val="ListParagraph"/>
        <w:numPr>
          <w:ilvl w:val="4"/>
          <w:numId w:val="3"/>
        </w:numPr>
      </w:pPr>
      <w:r>
        <w:t>Audio output from speakers</w:t>
      </w:r>
    </w:p>
    <w:p w14:paraId="7C4C5C61" w14:textId="77777777" w:rsidR="008267BB" w:rsidRDefault="008267BB" w:rsidP="00B84679">
      <w:pPr>
        <w:pStyle w:val="ListParagraph"/>
        <w:numPr>
          <w:ilvl w:val="4"/>
          <w:numId w:val="3"/>
        </w:numPr>
      </w:pPr>
    </w:p>
    <w:p w14:paraId="1DBB1534" w14:textId="64C255EF" w:rsidR="00395B59" w:rsidRDefault="00395B59" w:rsidP="00395B59">
      <w:pPr>
        <w:pStyle w:val="ListParagraph"/>
        <w:numPr>
          <w:ilvl w:val="3"/>
          <w:numId w:val="3"/>
        </w:numPr>
      </w:pPr>
      <w:r>
        <w:t>Data Storage</w:t>
      </w:r>
      <w:r w:rsidR="00C453C8">
        <w:t>:</w:t>
      </w:r>
    </w:p>
    <w:p w14:paraId="0E67A1D8" w14:textId="4684CF51" w:rsidR="00A53142" w:rsidRDefault="00A53142" w:rsidP="00A53142">
      <w:pPr>
        <w:pStyle w:val="ListParagraph"/>
        <w:numPr>
          <w:ilvl w:val="4"/>
          <w:numId w:val="3"/>
        </w:numPr>
      </w:pPr>
      <w:r>
        <w:lastRenderedPageBreak/>
        <w:t>Primary Storage</w:t>
      </w:r>
      <w:r w:rsidR="009073BE">
        <w:t xml:space="preserve">: </w:t>
      </w:r>
    </w:p>
    <w:p w14:paraId="7012343C" w14:textId="3FF77858" w:rsidR="00EC377C" w:rsidRDefault="00EC377C" w:rsidP="00EC377C">
      <w:pPr>
        <w:pStyle w:val="ListParagraph"/>
        <w:numPr>
          <w:ilvl w:val="5"/>
          <w:numId w:val="3"/>
        </w:numPr>
      </w:pPr>
      <w:r>
        <w:t xml:space="preserve">RAM: </w:t>
      </w:r>
      <w:r w:rsidR="004E7759">
        <w:t xml:space="preserve">Volatile memory meaning - </w:t>
      </w:r>
      <w:r>
        <w:t>Only stores data till it is connected to a po</w:t>
      </w:r>
      <w:r w:rsidR="00E1639F">
        <w:t>w</w:t>
      </w:r>
      <w:r>
        <w:t>er source.</w:t>
      </w:r>
      <w:r w:rsidR="00210CE8">
        <w:t xml:space="preserve"> This data can be read and re-written.</w:t>
      </w:r>
    </w:p>
    <w:p w14:paraId="0C5A7DF2" w14:textId="7A3A2A94" w:rsidR="00EC377C" w:rsidRDefault="00EC377C" w:rsidP="00EC377C">
      <w:pPr>
        <w:pStyle w:val="ListParagraph"/>
        <w:numPr>
          <w:ilvl w:val="5"/>
          <w:numId w:val="3"/>
        </w:numPr>
      </w:pPr>
      <w:r>
        <w:t>ROM</w:t>
      </w:r>
      <w:r w:rsidR="000C6F9C">
        <w:t xml:space="preserve">: </w:t>
      </w:r>
      <w:r w:rsidR="004E7759">
        <w:t>Non-volatile – meaning it can store data even without a power source.</w:t>
      </w:r>
    </w:p>
    <w:p w14:paraId="62E5F99E" w14:textId="25A5B82E" w:rsidR="00A53142" w:rsidRDefault="00A53142" w:rsidP="00A53142">
      <w:pPr>
        <w:pStyle w:val="ListParagraph"/>
        <w:numPr>
          <w:ilvl w:val="4"/>
          <w:numId w:val="3"/>
        </w:numPr>
      </w:pPr>
      <w:r>
        <w:t>Secondary Storage</w:t>
      </w:r>
    </w:p>
    <w:p w14:paraId="6197713C" w14:textId="4B54AC55" w:rsidR="00524CF9" w:rsidRDefault="008335E5" w:rsidP="00524CF9">
      <w:pPr>
        <w:pStyle w:val="ListParagraph"/>
        <w:numPr>
          <w:ilvl w:val="5"/>
          <w:numId w:val="3"/>
        </w:numPr>
      </w:pPr>
      <w:r>
        <w:t xml:space="preserve">Hard Disk Drive: </w:t>
      </w:r>
    </w:p>
    <w:p w14:paraId="0A641006" w14:textId="505FEB42" w:rsidR="00B71726" w:rsidRDefault="00B71726" w:rsidP="00B71726">
      <w:pPr>
        <w:pStyle w:val="ListParagraph"/>
        <w:numPr>
          <w:ilvl w:val="6"/>
          <w:numId w:val="3"/>
        </w:numPr>
      </w:pPr>
      <w:r>
        <w:t>Non-volatile</w:t>
      </w:r>
    </w:p>
    <w:p w14:paraId="0AD12E34" w14:textId="3DC56319" w:rsidR="00B71726" w:rsidRDefault="00B71726" w:rsidP="00B71726">
      <w:pPr>
        <w:pStyle w:val="ListParagraph"/>
        <w:numPr>
          <w:ilvl w:val="6"/>
          <w:numId w:val="3"/>
        </w:numPr>
      </w:pPr>
      <w:r>
        <w:t>Connected to computer systems and used to store applications and the user’s personal data.</w:t>
      </w:r>
    </w:p>
    <w:p w14:paraId="51E43247" w14:textId="58778F3F" w:rsidR="008335E5" w:rsidRDefault="008335E5" w:rsidP="00524CF9">
      <w:pPr>
        <w:pStyle w:val="ListParagraph"/>
        <w:numPr>
          <w:ilvl w:val="5"/>
          <w:numId w:val="3"/>
        </w:numPr>
      </w:pPr>
      <w:r>
        <w:t>USB Thumb Drive:</w:t>
      </w:r>
    </w:p>
    <w:p w14:paraId="7DBF4391" w14:textId="56FADBDB" w:rsidR="00B71726" w:rsidRDefault="00B71726" w:rsidP="00B71726">
      <w:pPr>
        <w:pStyle w:val="ListParagraph"/>
        <w:numPr>
          <w:ilvl w:val="6"/>
          <w:numId w:val="3"/>
        </w:numPr>
      </w:pPr>
      <w:r>
        <w:t>Portable storage</w:t>
      </w:r>
    </w:p>
    <w:p w14:paraId="2506421C" w14:textId="70D15020" w:rsidR="008335E5" w:rsidRDefault="008335E5" w:rsidP="00524CF9">
      <w:pPr>
        <w:pStyle w:val="ListParagraph"/>
        <w:numPr>
          <w:ilvl w:val="5"/>
          <w:numId w:val="3"/>
        </w:numPr>
      </w:pPr>
      <w:r>
        <w:t>SD card:</w:t>
      </w:r>
    </w:p>
    <w:p w14:paraId="28FBC739" w14:textId="3B9DE474" w:rsidR="00B71726" w:rsidRDefault="00B71726" w:rsidP="00B71726">
      <w:pPr>
        <w:pStyle w:val="ListParagraph"/>
        <w:numPr>
          <w:ilvl w:val="6"/>
          <w:numId w:val="3"/>
        </w:numPr>
      </w:pPr>
      <w:r>
        <w:t>Portable</w:t>
      </w:r>
    </w:p>
    <w:p w14:paraId="3352141A" w14:textId="2B28107E" w:rsidR="00B71726" w:rsidRDefault="00B71726" w:rsidP="00B71726">
      <w:pPr>
        <w:pStyle w:val="ListParagraph"/>
        <w:numPr>
          <w:ilvl w:val="6"/>
          <w:numId w:val="3"/>
        </w:numPr>
      </w:pPr>
      <w:r>
        <w:t>High usage</w:t>
      </w:r>
    </w:p>
    <w:p w14:paraId="45F49B4C" w14:textId="583668E9" w:rsidR="008335E5" w:rsidRDefault="008335E5" w:rsidP="00524CF9">
      <w:pPr>
        <w:pStyle w:val="ListParagraph"/>
        <w:numPr>
          <w:ilvl w:val="5"/>
          <w:numId w:val="3"/>
        </w:numPr>
      </w:pPr>
      <w:r>
        <w:t>Magnetic Tape:</w:t>
      </w:r>
    </w:p>
    <w:p w14:paraId="209A3342" w14:textId="6DF5507A" w:rsidR="00F47D1F" w:rsidRDefault="00F47D1F" w:rsidP="00F47D1F">
      <w:pPr>
        <w:pStyle w:val="ListParagraph"/>
        <w:numPr>
          <w:ilvl w:val="1"/>
          <w:numId w:val="3"/>
        </w:numPr>
      </w:pPr>
      <w:r>
        <w:t>Software</w:t>
      </w:r>
      <w:r w:rsidR="003A1BC0">
        <w:t xml:space="preserve">: </w:t>
      </w:r>
    </w:p>
    <w:p w14:paraId="771D4424" w14:textId="520009D7" w:rsidR="000D1554" w:rsidRDefault="000D1554" w:rsidP="000D1554">
      <w:pPr>
        <w:pStyle w:val="ListParagraph"/>
        <w:numPr>
          <w:ilvl w:val="2"/>
          <w:numId w:val="3"/>
        </w:numPr>
      </w:pPr>
      <w:r>
        <w:t>System Software</w:t>
      </w:r>
      <w:r w:rsidR="007F106B">
        <w:t xml:space="preserve"> – OS, GUIs</w:t>
      </w:r>
    </w:p>
    <w:p w14:paraId="668658BE" w14:textId="0B2EAD70" w:rsidR="00737BF6" w:rsidRDefault="00737BF6" w:rsidP="00737BF6">
      <w:pPr>
        <w:pStyle w:val="ListParagraph"/>
        <w:numPr>
          <w:ilvl w:val="3"/>
          <w:numId w:val="3"/>
        </w:numPr>
      </w:pPr>
      <w:r>
        <w:t>Manages and controls other components of the system.</w:t>
      </w:r>
    </w:p>
    <w:p w14:paraId="18C064AD" w14:textId="04A03983" w:rsidR="00737BF6" w:rsidRDefault="00737BF6" w:rsidP="00737BF6">
      <w:pPr>
        <w:pStyle w:val="ListParagraph"/>
        <w:numPr>
          <w:ilvl w:val="3"/>
          <w:numId w:val="3"/>
        </w:numPr>
      </w:pPr>
      <w:r>
        <w:t>Keeps track of the computer functions and memory.</w:t>
      </w:r>
    </w:p>
    <w:p w14:paraId="11CB0DAA" w14:textId="0635E7C7" w:rsidR="00CE5AA4" w:rsidRDefault="00CE5AA4" w:rsidP="00737BF6">
      <w:pPr>
        <w:pStyle w:val="ListParagraph"/>
        <w:numPr>
          <w:ilvl w:val="3"/>
          <w:numId w:val="3"/>
        </w:numPr>
      </w:pPr>
      <w:r>
        <w:t>Accesses device operations</w:t>
      </w:r>
      <w:r w:rsidR="00C87DDA">
        <w:t>.</w:t>
      </w:r>
    </w:p>
    <w:p w14:paraId="5D095E43" w14:textId="77AAA2F6" w:rsidR="006446C4" w:rsidRDefault="006446C4" w:rsidP="00737BF6">
      <w:pPr>
        <w:pStyle w:val="ListParagraph"/>
        <w:numPr>
          <w:ilvl w:val="3"/>
          <w:numId w:val="3"/>
        </w:numPr>
      </w:pPr>
      <w:r>
        <w:t>Instructs other components to perform tasks.</w:t>
      </w:r>
    </w:p>
    <w:p w14:paraId="683AAD14" w14:textId="777FA499" w:rsidR="00B83CAD" w:rsidRDefault="009D26B6" w:rsidP="00737BF6">
      <w:pPr>
        <w:pStyle w:val="ListParagraph"/>
        <w:numPr>
          <w:ilvl w:val="3"/>
          <w:numId w:val="3"/>
        </w:numPr>
      </w:pPr>
      <w:r>
        <w:t>Streamlines tasks to be performed by the system.</w:t>
      </w:r>
    </w:p>
    <w:p w14:paraId="749F44CF" w14:textId="5D1E7D6A" w:rsidR="000D1554" w:rsidRDefault="000D1554" w:rsidP="000D1554">
      <w:pPr>
        <w:pStyle w:val="ListParagraph"/>
        <w:numPr>
          <w:ilvl w:val="2"/>
          <w:numId w:val="3"/>
        </w:numPr>
      </w:pPr>
      <w:r>
        <w:t>Application Software</w:t>
      </w:r>
      <w:r w:rsidR="00F16566">
        <w:t xml:space="preserve"> </w:t>
      </w:r>
      <w:r w:rsidR="008C5301">
        <w:t>–</w:t>
      </w:r>
      <w:r w:rsidR="00F16566">
        <w:t xml:space="preserve"> </w:t>
      </w:r>
    </w:p>
    <w:p w14:paraId="09DF56D3" w14:textId="4C33BC06" w:rsidR="008C5301" w:rsidRDefault="008C5301" w:rsidP="008C5301">
      <w:pPr>
        <w:pStyle w:val="ListParagraph"/>
        <w:numPr>
          <w:ilvl w:val="3"/>
          <w:numId w:val="3"/>
        </w:numPr>
      </w:pPr>
      <w:r>
        <w:t>Web browsing</w:t>
      </w:r>
    </w:p>
    <w:p w14:paraId="77C11AC7" w14:textId="23E621E6" w:rsidR="008C5301" w:rsidRDefault="008C5301" w:rsidP="008C5301">
      <w:pPr>
        <w:pStyle w:val="ListParagraph"/>
        <w:numPr>
          <w:ilvl w:val="3"/>
          <w:numId w:val="3"/>
        </w:numPr>
      </w:pPr>
      <w:r>
        <w:t>E-mails</w:t>
      </w:r>
    </w:p>
    <w:p w14:paraId="4EAF31B2" w14:textId="59B4CCD6" w:rsidR="008C5301" w:rsidRDefault="008C5301" w:rsidP="008C5301">
      <w:pPr>
        <w:pStyle w:val="ListParagraph"/>
        <w:numPr>
          <w:ilvl w:val="3"/>
          <w:numId w:val="3"/>
        </w:numPr>
      </w:pPr>
      <w:r>
        <w:t>Word processing</w:t>
      </w:r>
    </w:p>
    <w:p w14:paraId="18A9B873" w14:textId="4C43D7E6" w:rsidR="008C5301" w:rsidRDefault="008C5301" w:rsidP="008C5301">
      <w:pPr>
        <w:pStyle w:val="ListParagraph"/>
        <w:numPr>
          <w:ilvl w:val="3"/>
          <w:numId w:val="3"/>
        </w:numPr>
      </w:pPr>
      <w:r>
        <w:t>Photo editing</w:t>
      </w:r>
    </w:p>
    <w:p w14:paraId="61BE6A72" w14:textId="24DF1BC5" w:rsidR="008C5301" w:rsidRDefault="00251122" w:rsidP="008C5301">
      <w:pPr>
        <w:pStyle w:val="ListParagraph"/>
        <w:numPr>
          <w:ilvl w:val="3"/>
          <w:numId w:val="3"/>
        </w:numPr>
      </w:pPr>
      <w:r>
        <w:t>N</w:t>
      </w:r>
      <w:r w:rsidR="005C1EFD">
        <w:t>umerous</w:t>
      </w:r>
      <w:r w:rsidR="008C5301">
        <w:t xml:space="preserve"> such applications</w:t>
      </w:r>
    </w:p>
    <w:p w14:paraId="3DAB0F2B" w14:textId="21A80574" w:rsidR="00F47D1F" w:rsidRDefault="00F47D1F" w:rsidP="00F47D1F">
      <w:pPr>
        <w:pStyle w:val="ListParagraph"/>
        <w:numPr>
          <w:ilvl w:val="1"/>
          <w:numId w:val="3"/>
        </w:numPr>
      </w:pPr>
      <w:r>
        <w:t>Data</w:t>
      </w:r>
    </w:p>
    <w:p w14:paraId="45E60A95" w14:textId="77777777" w:rsidR="00957396" w:rsidRDefault="00957396" w:rsidP="00957396">
      <w:pPr>
        <w:pStyle w:val="ListParagraph"/>
        <w:numPr>
          <w:ilvl w:val="2"/>
          <w:numId w:val="3"/>
        </w:numPr>
      </w:pPr>
    </w:p>
    <w:p w14:paraId="6B4A686F" w14:textId="183BEFF2" w:rsidR="00F47D1F" w:rsidRDefault="00F47D1F" w:rsidP="00F47D1F">
      <w:pPr>
        <w:pStyle w:val="ListParagraph"/>
        <w:numPr>
          <w:ilvl w:val="1"/>
          <w:numId w:val="3"/>
        </w:numPr>
      </w:pPr>
      <w:r>
        <w:t>Communication Network</w:t>
      </w:r>
    </w:p>
    <w:p w14:paraId="4E70D4E2" w14:textId="24A7282C" w:rsidR="00A302C9" w:rsidRDefault="00A302C9" w:rsidP="00A302C9">
      <w:pPr>
        <w:pStyle w:val="ListParagraph"/>
        <w:numPr>
          <w:ilvl w:val="2"/>
          <w:numId w:val="3"/>
        </w:numPr>
      </w:pPr>
      <w:r>
        <w:t>Internet</w:t>
      </w:r>
    </w:p>
    <w:p w14:paraId="3BBCDDA7" w14:textId="667CAFD6" w:rsidR="00A302C9" w:rsidRDefault="00A302C9" w:rsidP="00A302C9">
      <w:pPr>
        <w:pStyle w:val="ListParagraph"/>
        <w:numPr>
          <w:ilvl w:val="2"/>
          <w:numId w:val="3"/>
        </w:numPr>
      </w:pPr>
      <w:r>
        <w:t>Intranet</w:t>
      </w:r>
    </w:p>
    <w:p w14:paraId="6B792B14" w14:textId="77777777" w:rsidR="003C4336" w:rsidRDefault="00A302C9" w:rsidP="00A302C9">
      <w:pPr>
        <w:pStyle w:val="ListParagraph"/>
        <w:numPr>
          <w:ilvl w:val="2"/>
          <w:numId w:val="3"/>
        </w:numPr>
      </w:pPr>
      <w:r>
        <w:t>Extranet</w:t>
      </w:r>
      <w:r w:rsidR="003C4336">
        <w:t xml:space="preserve">: </w:t>
      </w:r>
    </w:p>
    <w:p w14:paraId="5872A146" w14:textId="22767C3A" w:rsidR="00A302C9" w:rsidRDefault="003C4336" w:rsidP="003C4336">
      <w:pPr>
        <w:pStyle w:val="ListParagraph"/>
        <w:numPr>
          <w:ilvl w:val="3"/>
          <w:numId w:val="3"/>
        </w:numPr>
      </w:pPr>
      <w:r>
        <w:t>Coordination between various intranets</w:t>
      </w:r>
    </w:p>
    <w:p w14:paraId="36888E85" w14:textId="5D61FD01" w:rsidR="003C4336" w:rsidRDefault="00655DD0" w:rsidP="003C4336">
      <w:pPr>
        <w:pStyle w:val="ListParagraph"/>
        <w:numPr>
          <w:ilvl w:val="3"/>
          <w:numId w:val="3"/>
        </w:numPr>
      </w:pPr>
      <w:r>
        <w:t>Used by large organisations to allow coordination amongst companies during joint projects or information sharing initiatives.</w:t>
      </w:r>
    </w:p>
    <w:p w14:paraId="3F5CD032" w14:textId="0823E4B9" w:rsidR="00EB38F5" w:rsidRDefault="00EB38F5" w:rsidP="005D2983"/>
    <w:p w14:paraId="7A2C368D" w14:textId="0575A0B0" w:rsidR="006F4876" w:rsidRDefault="006F4876" w:rsidP="006F4876">
      <w:pPr>
        <w:pStyle w:val="Heading2"/>
      </w:pPr>
      <w:r>
        <w:t>Data Resources</w:t>
      </w:r>
    </w:p>
    <w:p w14:paraId="640A4CAB" w14:textId="4799140F" w:rsidR="006F4876" w:rsidRPr="00AB5D67" w:rsidRDefault="006F4876" w:rsidP="005D2983">
      <w:bookmarkStart w:id="1" w:name="_GoBack"/>
      <w:bookmarkEnd w:id="1"/>
    </w:p>
    <w:sectPr w:rsidR="006F4876" w:rsidRPr="00AB5D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5395D"/>
    <w:multiLevelType w:val="hybridMultilevel"/>
    <w:tmpl w:val="A76ED7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BB222D"/>
    <w:multiLevelType w:val="hybridMultilevel"/>
    <w:tmpl w:val="B1B61E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D04C67"/>
    <w:multiLevelType w:val="hybridMultilevel"/>
    <w:tmpl w:val="82F0BC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5883BC2"/>
    <w:multiLevelType w:val="hybridMultilevel"/>
    <w:tmpl w:val="88686FE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F860F10"/>
    <w:multiLevelType w:val="hybridMultilevel"/>
    <w:tmpl w:val="FAA88E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0FE5A28"/>
    <w:multiLevelType w:val="hybridMultilevel"/>
    <w:tmpl w:val="D0F0293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DE44018"/>
    <w:multiLevelType w:val="hybridMultilevel"/>
    <w:tmpl w:val="486476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0"/>
  </w:num>
  <w:num w:numId="5">
    <w:abstractNumId w:val="6"/>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szQyMzI0MTaxNDZV0lEKTi0uzszPAykwrgUA1Xht5ywAAAA="/>
  </w:docVars>
  <w:rsids>
    <w:rsidRoot w:val="00D020A2"/>
    <w:rsid w:val="0009754F"/>
    <w:rsid w:val="000A7783"/>
    <w:rsid w:val="000C6F9C"/>
    <w:rsid w:val="000D1554"/>
    <w:rsid w:val="000D2816"/>
    <w:rsid w:val="000E28CF"/>
    <w:rsid w:val="00126991"/>
    <w:rsid w:val="001830F5"/>
    <w:rsid w:val="001C3939"/>
    <w:rsid w:val="001D150B"/>
    <w:rsid w:val="00210CE8"/>
    <w:rsid w:val="0023303A"/>
    <w:rsid w:val="00251122"/>
    <w:rsid w:val="002C759D"/>
    <w:rsid w:val="002E711D"/>
    <w:rsid w:val="00356D4F"/>
    <w:rsid w:val="00395B59"/>
    <w:rsid w:val="003A1BC0"/>
    <w:rsid w:val="003C4336"/>
    <w:rsid w:val="003E1AC4"/>
    <w:rsid w:val="003F4A0A"/>
    <w:rsid w:val="00412BEE"/>
    <w:rsid w:val="00444B49"/>
    <w:rsid w:val="004B38BC"/>
    <w:rsid w:val="004B52E6"/>
    <w:rsid w:val="004E7759"/>
    <w:rsid w:val="00524CF9"/>
    <w:rsid w:val="00564810"/>
    <w:rsid w:val="00581463"/>
    <w:rsid w:val="005B4818"/>
    <w:rsid w:val="005C1EFD"/>
    <w:rsid w:val="005D2983"/>
    <w:rsid w:val="005D526A"/>
    <w:rsid w:val="005D77CC"/>
    <w:rsid w:val="006446C4"/>
    <w:rsid w:val="00655DD0"/>
    <w:rsid w:val="00661323"/>
    <w:rsid w:val="0066415C"/>
    <w:rsid w:val="00681672"/>
    <w:rsid w:val="006928EB"/>
    <w:rsid w:val="00692C56"/>
    <w:rsid w:val="006E68A2"/>
    <w:rsid w:val="006F4876"/>
    <w:rsid w:val="007202CC"/>
    <w:rsid w:val="00737BF6"/>
    <w:rsid w:val="00750E4F"/>
    <w:rsid w:val="0077110A"/>
    <w:rsid w:val="007C641A"/>
    <w:rsid w:val="007F106B"/>
    <w:rsid w:val="00801F14"/>
    <w:rsid w:val="008267BB"/>
    <w:rsid w:val="008335E5"/>
    <w:rsid w:val="0088183F"/>
    <w:rsid w:val="00884A20"/>
    <w:rsid w:val="00890253"/>
    <w:rsid w:val="008902FC"/>
    <w:rsid w:val="008B6860"/>
    <w:rsid w:val="008C5301"/>
    <w:rsid w:val="008D01E7"/>
    <w:rsid w:val="008D48D0"/>
    <w:rsid w:val="008D6FCC"/>
    <w:rsid w:val="009073BE"/>
    <w:rsid w:val="00935451"/>
    <w:rsid w:val="00957396"/>
    <w:rsid w:val="009A5B2A"/>
    <w:rsid w:val="009D26B6"/>
    <w:rsid w:val="009F0E8D"/>
    <w:rsid w:val="00A302C9"/>
    <w:rsid w:val="00A53142"/>
    <w:rsid w:val="00A907FA"/>
    <w:rsid w:val="00A92BDD"/>
    <w:rsid w:val="00AB5D67"/>
    <w:rsid w:val="00AE34E1"/>
    <w:rsid w:val="00B17CBD"/>
    <w:rsid w:val="00B52C04"/>
    <w:rsid w:val="00B71726"/>
    <w:rsid w:val="00B83CAD"/>
    <w:rsid w:val="00B84679"/>
    <w:rsid w:val="00BC52FA"/>
    <w:rsid w:val="00BE3682"/>
    <w:rsid w:val="00BF1297"/>
    <w:rsid w:val="00C0541A"/>
    <w:rsid w:val="00C453C8"/>
    <w:rsid w:val="00C71890"/>
    <w:rsid w:val="00C850FC"/>
    <w:rsid w:val="00C87DDA"/>
    <w:rsid w:val="00CA57DB"/>
    <w:rsid w:val="00CE06A8"/>
    <w:rsid w:val="00CE3EB5"/>
    <w:rsid w:val="00CE5AA4"/>
    <w:rsid w:val="00CF233C"/>
    <w:rsid w:val="00D020A2"/>
    <w:rsid w:val="00D1717B"/>
    <w:rsid w:val="00D328F2"/>
    <w:rsid w:val="00D461C2"/>
    <w:rsid w:val="00D75686"/>
    <w:rsid w:val="00DA1FE1"/>
    <w:rsid w:val="00DC25E8"/>
    <w:rsid w:val="00E1639F"/>
    <w:rsid w:val="00E2123D"/>
    <w:rsid w:val="00E3191E"/>
    <w:rsid w:val="00E56005"/>
    <w:rsid w:val="00EB38F5"/>
    <w:rsid w:val="00EB4B4B"/>
    <w:rsid w:val="00EC377C"/>
    <w:rsid w:val="00ED541D"/>
    <w:rsid w:val="00F16566"/>
    <w:rsid w:val="00F22143"/>
    <w:rsid w:val="00F47D1F"/>
    <w:rsid w:val="00F6683A"/>
    <w:rsid w:val="00FE17F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5378B"/>
  <w15:chartTrackingRefBased/>
  <w15:docId w15:val="{962DDF70-9947-4230-9140-C351FE1A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4B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F23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4B4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B4B4B"/>
    <w:pPr>
      <w:ind w:left="720"/>
      <w:contextualSpacing/>
    </w:pPr>
  </w:style>
  <w:style w:type="character" w:customStyle="1" w:styleId="Heading2Char">
    <w:name w:val="Heading 2 Char"/>
    <w:basedOn w:val="DefaultParagraphFont"/>
    <w:link w:val="Heading2"/>
    <w:uiPriority w:val="9"/>
    <w:rsid w:val="00CF233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3</TotalTime>
  <Pages>4</Pages>
  <Words>721</Words>
  <Characters>411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pin Wanchoo</dc:creator>
  <cp:keywords/>
  <dc:description/>
  <cp:lastModifiedBy>Bipin Wanchoo</cp:lastModifiedBy>
  <cp:revision>114</cp:revision>
  <dcterms:created xsi:type="dcterms:W3CDTF">2020-02-10T00:47:00Z</dcterms:created>
  <dcterms:modified xsi:type="dcterms:W3CDTF">2020-02-23T12:23:00Z</dcterms:modified>
</cp:coreProperties>
</file>